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D598A91" w14:textId="2F302E2A" w:rsidR="004A5D3C" w:rsidRPr="00465D5F" w:rsidRDefault="00A97BCE">
      <w:pPr>
        <w:rPr>
          <w:b/>
          <w:bCs/>
          <w:u w:val="thick"/>
        </w:rPr>
      </w:pPr>
      <w:r w:rsidRPr="00465D5F">
        <w:rPr>
          <w:b/>
          <w:bCs/>
          <w:u w:val="thick"/>
        </w:rPr>
        <w:t>Henry</w:t>
      </w:r>
      <w:r w:rsidRPr="00465D5F">
        <w:rPr>
          <w:b/>
          <w:bCs/>
        </w:rPr>
        <w:tab/>
      </w:r>
      <w:r w:rsidRPr="00465D5F">
        <w:rPr>
          <w:b/>
          <w:bCs/>
        </w:rPr>
        <w:tab/>
      </w:r>
      <w:r w:rsidRPr="00465D5F">
        <w:rPr>
          <w:b/>
          <w:bCs/>
        </w:rPr>
        <w:tab/>
      </w:r>
      <w:r w:rsidRPr="00465D5F">
        <w:rPr>
          <w:b/>
          <w:bCs/>
        </w:rPr>
        <w:tab/>
      </w:r>
      <w:r w:rsidRPr="00465D5F">
        <w:rPr>
          <w:b/>
          <w:bCs/>
        </w:rPr>
        <w:tab/>
      </w:r>
      <w:r w:rsidRPr="00465D5F">
        <w:rPr>
          <w:b/>
          <w:bCs/>
        </w:rPr>
        <w:tab/>
      </w:r>
      <w:r w:rsidRPr="00465D5F">
        <w:rPr>
          <w:b/>
          <w:bCs/>
        </w:rPr>
        <w:tab/>
      </w:r>
      <w:r w:rsidRPr="00465D5F">
        <w:rPr>
          <w:b/>
          <w:bCs/>
        </w:rPr>
        <w:tab/>
      </w:r>
      <w:r w:rsidRPr="00465D5F">
        <w:rPr>
          <w:b/>
          <w:bCs/>
        </w:rPr>
        <w:tab/>
      </w:r>
      <w:r w:rsidRPr="00465D5F">
        <w:rPr>
          <w:b/>
          <w:bCs/>
        </w:rPr>
        <w:tab/>
      </w:r>
      <w:r w:rsidRPr="00465D5F">
        <w:rPr>
          <w:b/>
          <w:bCs/>
          <w:u w:val="thick"/>
        </w:rPr>
        <w:t>Mme Sapielack</w:t>
      </w:r>
    </w:p>
    <w:p w14:paraId="3472ACAC" w14:textId="585DDF90" w:rsidR="00A97BCE" w:rsidRPr="00465D5F" w:rsidRDefault="00A97BCE">
      <w:pPr>
        <w:rPr>
          <w:b/>
          <w:bCs/>
          <w:u w:val="thick"/>
        </w:rPr>
      </w:pPr>
      <w:r w:rsidRPr="00465D5F">
        <w:rPr>
          <w:b/>
          <w:bCs/>
          <w:u w:val="thick"/>
        </w:rPr>
        <w:t>Letellier</w:t>
      </w:r>
    </w:p>
    <w:p w14:paraId="24567BCB" w14:textId="4E439D72" w:rsidR="00A97BCE" w:rsidRPr="00465D5F" w:rsidRDefault="00A97BCE">
      <w:pPr>
        <w:rPr>
          <w:u w:val="thick"/>
        </w:rPr>
      </w:pPr>
      <w:r w:rsidRPr="00465D5F">
        <w:rPr>
          <w:b/>
          <w:bCs/>
          <w:u w:val="thick"/>
        </w:rPr>
        <w:t>1</w:t>
      </w:r>
      <w:r w:rsidRPr="00465D5F">
        <w:rPr>
          <w:b/>
          <w:bCs/>
          <w:u w:val="thick"/>
          <w:vertAlign w:val="superscript"/>
        </w:rPr>
        <w:t>ère</w:t>
      </w:r>
      <w:r w:rsidRPr="00465D5F">
        <w:rPr>
          <w:b/>
          <w:bCs/>
          <w:u w:val="thick"/>
        </w:rPr>
        <w:t xml:space="preserve"> G6</w:t>
      </w:r>
    </w:p>
    <w:p w14:paraId="12FBFF99" w14:textId="6667D6C0" w:rsidR="00A97BCE" w:rsidRDefault="00A97BCE"/>
    <w:p w14:paraId="38A66741" w14:textId="62D40AD8" w:rsidR="00A97BCE" w:rsidRDefault="00A97BCE">
      <w:bookmarkStart w:id="0" w:name="_GoBack"/>
      <w:bookmarkEnd w:id="0"/>
    </w:p>
    <w:p w14:paraId="7BB0DF53" w14:textId="4B7471B5" w:rsidR="00A97BCE" w:rsidRDefault="00A97BCE"/>
    <w:p w14:paraId="4D3AFEA6" w14:textId="6B481499" w:rsidR="00A97BCE" w:rsidRDefault="00A97BCE"/>
    <w:p w14:paraId="474B19CF" w14:textId="2729E727" w:rsidR="00A97BCE" w:rsidRDefault="00A97BCE"/>
    <w:p w14:paraId="0D958B8D" w14:textId="3D176588" w:rsidR="00A97BCE" w:rsidRDefault="00A97BCE"/>
    <w:p w14:paraId="459EECEB" w14:textId="208D943E" w:rsidR="00A97BCE" w:rsidRDefault="00A97BCE" w:rsidP="00465D5F">
      <w:pPr>
        <w:spacing w:after="0"/>
        <w:jc w:val="center"/>
      </w:pPr>
      <w:r w:rsidRPr="00465D5F">
        <w:rPr>
          <w:sz w:val="144"/>
          <w:szCs w:val="96"/>
          <w14:shadow w14:blurRad="76200" w14:dist="0" w14:dir="2000400" w14:sx="100000" w14:sy="-30000" w14:kx="-800400" w14:ky="0" w14:algn="bl">
            <w14:srgbClr w14:val="000000">
              <w14:alpha w14:val="80000"/>
            </w14:srgbClr>
          </w14:shadow>
        </w:rPr>
        <w:t>Français</w:t>
      </w:r>
    </w:p>
    <w:p w14:paraId="727CD8ED" w14:textId="3A9AE419" w:rsidR="00A97BCE" w:rsidRDefault="00A97BCE" w:rsidP="00A97BCE"/>
    <w:p w14:paraId="632D716A" w14:textId="6164E3A5" w:rsidR="00A97BCE" w:rsidRDefault="00A97BCE" w:rsidP="00A97BCE"/>
    <w:p w14:paraId="767E1F9C" w14:textId="5F8F8860" w:rsidR="00A97BCE" w:rsidRDefault="00A97BCE" w:rsidP="00A97BCE"/>
    <w:p w14:paraId="206FA983" w14:textId="76C6C9DF" w:rsidR="00A97BCE" w:rsidRDefault="00A97BCE" w:rsidP="00A97BCE"/>
    <w:p w14:paraId="433B748F" w14:textId="5AF3783A" w:rsidR="00A97BCE" w:rsidRDefault="00A97BCE" w:rsidP="00A97BCE"/>
    <w:p w14:paraId="49582096" w14:textId="54E6FA53" w:rsidR="00A97BCE" w:rsidRDefault="00A97BCE" w:rsidP="00A97BCE"/>
    <w:p w14:paraId="3C1E2835" w14:textId="6BF93BDD" w:rsidR="00A97BCE" w:rsidRDefault="00A97BCE" w:rsidP="00A97BCE"/>
    <w:p w14:paraId="537A797B" w14:textId="1C93489D" w:rsidR="00A97BCE" w:rsidRDefault="00A97BCE" w:rsidP="00A97BCE"/>
    <w:p w14:paraId="59557C36" w14:textId="3F8B00E7" w:rsidR="00A97BCE" w:rsidRDefault="00A97BCE" w:rsidP="00A97BCE"/>
    <w:p w14:paraId="52AE7D3A" w14:textId="0B06F5B6" w:rsidR="00A97BCE" w:rsidRDefault="00A97BCE" w:rsidP="00A97BCE"/>
    <w:p w14:paraId="250D0037" w14:textId="7ECE0130" w:rsidR="00A97BCE" w:rsidRDefault="00A97BCE" w:rsidP="00A97BCE"/>
    <w:p w14:paraId="40108C05" w14:textId="55D85FC6" w:rsidR="00A97BCE" w:rsidRDefault="00A97BCE" w:rsidP="00A97BCE"/>
    <w:p w14:paraId="2692C809" w14:textId="22F81940" w:rsidR="00A97BCE" w:rsidRDefault="00A97BCE" w:rsidP="00A97BCE"/>
    <w:p w14:paraId="22ED7D40" w14:textId="0BEAC14B" w:rsidR="00465D5F" w:rsidRDefault="00465D5F" w:rsidP="00A97BCE"/>
    <w:p w14:paraId="1D6EC2F0" w14:textId="77777777" w:rsidR="00465D5F" w:rsidRDefault="00465D5F" w:rsidP="00A97BCE"/>
    <w:p w14:paraId="33196F4C" w14:textId="545A3E44" w:rsidR="00A97BCE" w:rsidRPr="00465D5F" w:rsidRDefault="00A97BCE" w:rsidP="00A97BCE">
      <w:pPr>
        <w:rPr>
          <w:b/>
          <w:bCs/>
        </w:rPr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00465D5F">
        <w:rPr>
          <w:b/>
          <w:bCs/>
          <w:u w:val="thick"/>
        </w:rPr>
        <w:t>Année</w:t>
      </w:r>
      <w:r w:rsidR="00465D5F" w:rsidRPr="00465D5F">
        <w:rPr>
          <w:b/>
          <w:bCs/>
          <w:u w:val="thick"/>
        </w:rPr>
        <w:t> :</w:t>
      </w:r>
      <w:r w:rsidRPr="00465D5F">
        <w:rPr>
          <w:b/>
          <w:bCs/>
        </w:rPr>
        <w:t xml:space="preserve"> 2019-2020</w:t>
      </w:r>
    </w:p>
    <w:sectPr w:rsidR="00A97BCE" w:rsidRPr="00465D5F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val="bestFit" w:percent="114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LE0sTQ3tjCzNDY1sDRS0lEKTi0uzszPAykwrAUAEWMMUywAAAA="/>
  </w:docVars>
  <w:rsids>
    <w:rsidRoot w:val="00251BC7"/>
    <w:rsid w:val="00151752"/>
    <w:rsid w:val="00153283"/>
    <w:rsid w:val="001C17E7"/>
    <w:rsid w:val="00251BC7"/>
    <w:rsid w:val="00465D5F"/>
    <w:rsid w:val="00A97BCE"/>
    <w:rsid w:val="00F312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C82F4D0"/>
  <w15:chartTrackingRefBased/>
  <w15:docId w15:val="{E0D21E73-C77D-499A-9175-DA08068278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151752"/>
    <w:pPr>
      <w:jc w:val="both"/>
    </w:pPr>
    <w:rPr>
      <w:rFonts w:ascii="Times New Roman" w:hAnsi="Times New Roman"/>
      <w:sz w:val="24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Titre">
    <w:name w:val="Title"/>
    <w:basedOn w:val="Normal"/>
    <w:next w:val="Normal"/>
    <w:link w:val="TitreCar"/>
    <w:uiPriority w:val="10"/>
    <w:qFormat/>
    <w:rsid w:val="00F3124E"/>
    <w:pPr>
      <w:spacing w:after="0" w:line="240" w:lineRule="auto"/>
      <w:contextualSpacing/>
    </w:pPr>
    <w:rPr>
      <w:rFonts w:eastAsiaTheme="majorEastAsia" w:cstheme="majorBidi"/>
      <w:b/>
      <w:spacing w:val="-10"/>
      <w:kern w:val="28"/>
      <w:sz w:val="56"/>
      <w:szCs w:val="56"/>
    </w:rPr>
  </w:style>
  <w:style w:type="character" w:customStyle="1" w:styleId="TitreCar">
    <w:name w:val="Titre Car"/>
    <w:basedOn w:val="Policepardfaut"/>
    <w:link w:val="Titre"/>
    <w:uiPriority w:val="10"/>
    <w:rsid w:val="00F3124E"/>
    <w:rPr>
      <w:rFonts w:ascii="Times New Roman" w:eastAsiaTheme="majorEastAsia" w:hAnsi="Times New Roman" w:cstheme="majorBidi"/>
      <w:b/>
      <w:spacing w:val="-10"/>
      <w:kern w:val="28"/>
      <w:sz w:val="56"/>
      <w:szCs w:val="5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0B6CF50-0318-482E-95F3-86FC763351C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16</Words>
  <Characters>89</Characters>
  <Application>Microsoft Office Word</Application>
  <DocSecurity>0</DocSecurity>
  <Lines>1</Lines>
  <Paragraphs>1</Paragraphs>
  <ScaleCrop>false</ScaleCrop>
  <Company/>
  <LinksUpToDate>false</LinksUpToDate>
  <CharactersWithSpaces>1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ry Letellier</dc:creator>
  <cp:keywords/>
  <dc:description/>
  <cp:lastModifiedBy>Henry Letellier</cp:lastModifiedBy>
  <cp:revision>3</cp:revision>
  <dcterms:created xsi:type="dcterms:W3CDTF">2019-09-05T07:40:00Z</dcterms:created>
  <dcterms:modified xsi:type="dcterms:W3CDTF">2019-10-07T19:25:00Z</dcterms:modified>
</cp:coreProperties>
</file>